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2E90C4DA" w:rsidR="005E25A6" w:rsidRPr="00641ED0" w:rsidRDefault="00E75986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Proud to Stand Beside the Man</w:t>
      </w:r>
      <w:r w:rsidR="005E25A6" w:rsidRPr="00641ED0">
        <w:rPr>
          <w:rFonts w:asciiTheme="minorHAnsi" w:hAnsiTheme="minorHAnsi" w:cstheme="minorHAnsi"/>
          <w:sz w:val="36"/>
          <w:szCs w:val="36"/>
        </w:rPr>
        <w:t xml:space="preserve"> 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2729C938" w:rsidR="005E25A6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28A1639C" w14:textId="627F85F3" w:rsidR="00E75986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A forty-year obligation and a lifetime of success.</w:t>
      </w:r>
    </w:p>
    <w:p w14:paraId="738632E4" w14:textId="054ACFF3" w:rsidR="00E75986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A love so strong, it knew no bounds</w:t>
      </w:r>
      <w:r w:rsidR="00D00D3C">
        <w:rPr>
          <w:sz w:val="32"/>
          <w:szCs w:val="32"/>
        </w:rPr>
        <w:t>. T</w:t>
      </w:r>
      <w:r>
        <w:rPr>
          <w:sz w:val="32"/>
          <w:szCs w:val="32"/>
        </w:rPr>
        <w:t>hat’s what my life was all about.</w:t>
      </w:r>
    </w:p>
    <w:p w14:paraId="11CB5ACB" w14:textId="1A3509E8" w:rsidR="00E75986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And some critics judged me harshly</w:t>
      </w:r>
      <w:r w:rsidR="00D00D3C">
        <w:rPr>
          <w:sz w:val="32"/>
          <w:szCs w:val="32"/>
        </w:rPr>
        <w:t>. T</w:t>
      </w:r>
      <w:r>
        <w:rPr>
          <w:sz w:val="32"/>
          <w:szCs w:val="32"/>
        </w:rPr>
        <w:t>hey could not see what I’m worth.</w:t>
      </w:r>
    </w:p>
    <w:p w14:paraId="214FBF8D" w14:textId="17CA79B7" w:rsidR="00E75986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Now I leave here, my head held high, a leader in the church.</w:t>
      </w:r>
    </w:p>
    <w:p w14:paraId="69C84E7A" w14:textId="77777777" w:rsidR="002064FC" w:rsidRDefault="002064FC" w:rsidP="00E75986">
      <w:pPr>
        <w:pStyle w:val="NoSpacing"/>
        <w:rPr>
          <w:sz w:val="32"/>
          <w:szCs w:val="32"/>
        </w:rPr>
      </w:pPr>
    </w:p>
    <w:p w14:paraId="0946A921" w14:textId="7FC9DA20" w:rsidR="00E75986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There is no need for reflection unless doubts linger behind.</w:t>
      </w:r>
    </w:p>
    <w:p w14:paraId="174B5FAB" w14:textId="02CAE8F4" w:rsidR="00E75986" w:rsidRDefault="00886433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And</w:t>
      </w:r>
      <w:r w:rsidR="00093FDE">
        <w:rPr>
          <w:sz w:val="32"/>
          <w:szCs w:val="32"/>
        </w:rPr>
        <w:t xml:space="preserve"> </w:t>
      </w:r>
      <w:proofErr w:type="gramStart"/>
      <w:r w:rsidR="00093FDE">
        <w:rPr>
          <w:sz w:val="32"/>
          <w:szCs w:val="32"/>
        </w:rPr>
        <w:t xml:space="preserve">my </w:t>
      </w:r>
      <w:r w:rsidR="00E75986">
        <w:rPr>
          <w:sz w:val="32"/>
          <w:szCs w:val="32"/>
        </w:rPr>
        <w:t xml:space="preserve"> now</w:t>
      </w:r>
      <w:proofErr w:type="gramEnd"/>
      <w:r w:rsidR="005637BB">
        <w:rPr>
          <w:sz w:val="32"/>
          <w:szCs w:val="32"/>
        </w:rPr>
        <w:t xml:space="preserve"> </w:t>
      </w:r>
      <w:r w:rsidR="00E75986">
        <w:rPr>
          <w:sz w:val="32"/>
          <w:szCs w:val="32"/>
        </w:rPr>
        <w:t>my heart is sure, my work endures,</w:t>
      </w:r>
    </w:p>
    <w:p w14:paraId="41A1D2B3" w14:textId="56C7CFD2" w:rsidR="00E75986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Fond </w:t>
      </w:r>
      <w:proofErr w:type="gramStart"/>
      <w:r>
        <w:rPr>
          <w:sz w:val="32"/>
          <w:szCs w:val="32"/>
        </w:rPr>
        <w:t>memories they</w:t>
      </w:r>
      <w:proofErr w:type="gramEnd"/>
      <w:r>
        <w:rPr>
          <w:sz w:val="32"/>
          <w:szCs w:val="32"/>
        </w:rPr>
        <w:t xml:space="preserve"> flood my mind.</w:t>
      </w:r>
    </w:p>
    <w:p w14:paraId="3BF52D42" w14:textId="77777777" w:rsidR="002064FC" w:rsidRDefault="002064FC" w:rsidP="00E75986">
      <w:pPr>
        <w:pStyle w:val="NoSpacing"/>
        <w:rPr>
          <w:sz w:val="32"/>
          <w:szCs w:val="32"/>
        </w:rPr>
      </w:pPr>
    </w:p>
    <w:p w14:paraId="62CC4AB6" w14:textId="767B9999" w:rsidR="002064FC" w:rsidRDefault="002271D8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I could have set my own course through the </w:t>
      </w:r>
      <w:r w:rsidR="00CE32EB">
        <w:rPr>
          <w:sz w:val="32"/>
          <w:szCs w:val="32"/>
        </w:rPr>
        <w:t>h</w:t>
      </w:r>
      <w:r>
        <w:rPr>
          <w:sz w:val="32"/>
          <w:szCs w:val="32"/>
        </w:rPr>
        <w:t>aze.</w:t>
      </w:r>
    </w:p>
    <w:p w14:paraId="4AAA467D" w14:textId="6CD012D3" w:rsidR="002271D8" w:rsidRDefault="00CE32EB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Had </w:t>
      </w:r>
      <w:proofErr w:type="gramStart"/>
      <w:r>
        <w:rPr>
          <w:sz w:val="32"/>
          <w:szCs w:val="32"/>
        </w:rPr>
        <w:t>not the</w:t>
      </w:r>
      <w:r w:rsidR="00110853">
        <w:rPr>
          <w:sz w:val="32"/>
          <w:szCs w:val="32"/>
        </w:rPr>
        <w:t xml:space="preserve"> church</w:t>
      </w:r>
      <w:proofErr w:type="gramEnd"/>
      <w:r w:rsidR="00110853">
        <w:rPr>
          <w:sz w:val="32"/>
          <w:szCs w:val="32"/>
        </w:rPr>
        <w:t xml:space="preserve"> </w:t>
      </w:r>
      <w:r>
        <w:rPr>
          <w:sz w:val="32"/>
          <w:szCs w:val="32"/>
        </w:rPr>
        <w:t>put shadows in my way.</w:t>
      </w:r>
    </w:p>
    <w:p w14:paraId="03254489" w14:textId="77777777" w:rsidR="00E75986" w:rsidRDefault="00E75986" w:rsidP="00E75986">
      <w:pPr>
        <w:pStyle w:val="NoSpacing"/>
        <w:rPr>
          <w:sz w:val="32"/>
          <w:szCs w:val="32"/>
        </w:rPr>
      </w:pPr>
    </w:p>
    <w:p w14:paraId="6E98AA1E" w14:textId="1625207D" w:rsidR="00E75986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Early on</w:t>
      </w:r>
      <w:r w:rsidR="00D00D3C">
        <w:rPr>
          <w:sz w:val="32"/>
          <w:szCs w:val="32"/>
        </w:rPr>
        <w:t>,</w:t>
      </w:r>
      <w:r>
        <w:rPr>
          <w:sz w:val="32"/>
          <w:szCs w:val="32"/>
        </w:rPr>
        <w:t xml:space="preserve"> it was my pleasure to provide for his success.</w:t>
      </w:r>
    </w:p>
    <w:p w14:paraId="6846CF67" w14:textId="404A3E71" w:rsidR="00E75986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My mission found</w:t>
      </w:r>
      <w:r w:rsidR="008C6EE4">
        <w:rPr>
          <w:sz w:val="32"/>
          <w:szCs w:val="32"/>
        </w:rPr>
        <w:t>,</w:t>
      </w:r>
      <w:r>
        <w:rPr>
          <w:sz w:val="32"/>
          <w:szCs w:val="32"/>
        </w:rPr>
        <w:t xml:space="preserve"> I stood my gro</w:t>
      </w:r>
      <w:r w:rsidR="00D00D3C">
        <w:rPr>
          <w:sz w:val="32"/>
          <w:szCs w:val="32"/>
        </w:rPr>
        <w:t xml:space="preserve">und </w:t>
      </w:r>
      <w:r>
        <w:rPr>
          <w:sz w:val="32"/>
          <w:szCs w:val="32"/>
        </w:rPr>
        <w:t>but wondered, should I do it on my own?</w:t>
      </w:r>
    </w:p>
    <w:p w14:paraId="42649632" w14:textId="4B12F361" w:rsidR="00E75986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One thing is clear</w:t>
      </w:r>
      <w:r w:rsidR="00D00D3C">
        <w:rPr>
          <w:sz w:val="32"/>
          <w:szCs w:val="32"/>
        </w:rPr>
        <w:t>. M</w:t>
      </w:r>
      <w:r>
        <w:rPr>
          <w:sz w:val="32"/>
          <w:szCs w:val="32"/>
        </w:rPr>
        <w:t>any tried to stop me.</w:t>
      </w:r>
    </w:p>
    <w:p w14:paraId="27E2D21C" w14:textId="66E3B4A5" w:rsidR="00E75986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My own doubts would haunt me.</w:t>
      </w:r>
    </w:p>
    <w:p w14:paraId="43A33CC3" w14:textId="310FAA3A" w:rsidR="00E75986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It was my decision to follow my own vision.</w:t>
      </w:r>
    </w:p>
    <w:p w14:paraId="45F0B881" w14:textId="77777777" w:rsidR="006127BA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Defy the rules and fight</w:t>
      </w:r>
      <w:r w:rsidR="003F0A08">
        <w:rPr>
          <w:sz w:val="32"/>
          <w:szCs w:val="32"/>
        </w:rPr>
        <w:t>.</w:t>
      </w:r>
    </w:p>
    <w:p w14:paraId="181EE714" w14:textId="59AFBCF4" w:rsidR="00E75986" w:rsidRDefault="003F0A08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Many</w:t>
      </w:r>
      <w:r w:rsidR="00E75986">
        <w:rPr>
          <w:sz w:val="32"/>
          <w:szCs w:val="32"/>
        </w:rPr>
        <w:t xml:space="preserve"> shadows to control.</w:t>
      </w:r>
    </w:p>
    <w:p w14:paraId="7493AD53" w14:textId="77777777" w:rsidR="00E75986" w:rsidRDefault="00E75986" w:rsidP="00E75986">
      <w:pPr>
        <w:pStyle w:val="NoSpacing"/>
        <w:rPr>
          <w:sz w:val="32"/>
          <w:szCs w:val="32"/>
        </w:rPr>
      </w:pPr>
    </w:p>
    <w:p w14:paraId="3E1366C0" w14:textId="4720D6C8" w:rsidR="00D00D3C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In a different situation, </w:t>
      </w:r>
      <w:r w:rsidR="00D00D3C">
        <w:rPr>
          <w:sz w:val="32"/>
          <w:szCs w:val="32"/>
        </w:rPr>
        <w:t xml:space="preserve">as </w:t>
      </w:r>
      <w:r>
        <w:rPr>
          <w:sz w:val="32"/>
          <w:szCs w:val="32"/>
        </w:rPr>
        <w:t>a woman</w:t>
      </w:r>
      <w:r w:rsidR="00F5004C">
        <w:rPr>
          <w:sz w:val="32"/>
          <w:szCs w:val="32"/>
        </w:rPr>
        <w:t xml:space="preserve">, </w:t>
      </w:r>
      <w:r>
        <w:rPr>
          <w:sz w:val="32"/>
          <w:szCs w:val="32"/>
        </w:rPr>
        <w:t>I’d be free</w:t>
      </w:r>
      <w:r w:rsidR="00DA675A">
        <w:rPr>
          <w:sz w:val="32"/>
          <w:szCs w:val="32"/>
        </w:rPr>
        <w:t>.</w:t>
      </w:r>
    </w:p>
    <w:p w14:paraId="67CD0CA8" w14:textId="51DC9284" w:rsidR="00B73C55" w:rsidRDefault="00BF1D8E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On equal ground</w:t>
      </w:r>
      <w:r w:rsidR="00F5004C">
        <w:rPr>
          <w:sz w:val="32"/>
          <w:szCs w:val="32"/>
        </w:rPr>
        <w:t>,</w:t>
      </w:r>
      <w:r w:rsidR="00B73C55">
        <w:rPr>
          <w:sz w:val="32"/>
          <w:szCs w:val="32"/>
        </w:rPr>
        <w:t xml:space="preserve"> </w:t>
      </w:r>
      <w:r>
        <w:rPr>
          <w:sz w:val="32"/>
          <w:szCs w:val="32"/>
        </w:rPr>
        <w:t>I’d stand alone</w:t>
      </w:r>
      <w:r w:rsidR="00B73C55">
        <w:rPr>
          <w:sz w:val="32"/>
          <w:szCs w:val="32"/>
        </w:rPr>
        <w:t xml:space="preserve"> t</w:t>
      </w:r>
      <w:r>
        <w:rPr>
          <w:sz w:val="32"/>
          <w:szCs w:val="32"/>
        </w:rPr>
        <w:t>o know the wonder</w:t>
      </w:r>
    </w:p>
    <w:p w14:paraId="088208E2" w14:textId="13A4786C" w:rsidR="00B73C55" w:rsidRDefault="00B73C55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O</w:t>
      </w:r>
      <w:r w:rsidR="00BF1D8E">
        <w:rPr>
          <w:sz w:val="32"/>
          <w:szCs w:val="32"/>
        </w:rPr>
        <w:t>f how it feels to be the Pope</w:t>
      </w:r>
      <w:r>
        <w:rPr>
          <w:sz w:val="32"/>
          <w:szCs w:val="32"/>
        </w:rPr>
        <w:t>!</w:t>
      </w:r>
    </w:p>
    <w:p w14:paraId="6F60C487" w14:textId="499934DA" w:rsidR="00B73C55" w:rsidRDefault="00B73C55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I know for </w:t>
      </w:r>
      <w:proofErr w:type="gramStart"/>
      <w:r>
        <w:rPr>
          <w:sz w:val="32"/>
          <w:szCs w:val="32"/>
        </w:rPr>
        <w:t>sure</w:t>
      </w:r>
      <w:r w:rsidR="00BF1D8E">
        <w:rPr>
          <w:sz w:val="32"/>
          <w:szCs w:val="32"/>
        </w:rPr>
        <w:t>,</w:t>
      </w:r>
      <w:proofErr w:type="gramEnd"/>
      <w:r w:rsidR="00BF1D8E">
        <w:rPr>
          <w:sz w:val="32"/>
          <w:szCs w:val="32"/>
        </w:rPr>
        <w:t xml:space="preserve"> n</w:t>
      </w:r>
      <w:r w:rsidR="00E75986">
        <w:rPr>
          <w:sz w:val="32"/>
          <w:szCs w:val="32"/>
        </w:rPr>
        <w:t>o one could prevent me</w:t>
      </w:r>
      <w:r w:rsidR="00F5004C">
        <w:rPr>
          <w:sz w:val="32"/>
          <w:szCs w:val="32"/>
        </w:rPr>
        <w:t>.</w:t>
      </w:r>
      <w:r>
        <w:rPr>
          <w:sz w:val="32"/>
          <w:szCs w:val="32"/>
        </w:rPr>
        <w:t xml:space="preserve"> </w:t>
      </w:r>
    </w:p>
    <w:p w14:paraId="5DF27364" w14:textId="1978C830" w:rsidR="00E75986" w:rsidRDefault="00B73C55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M</w:t>
      </w:r>
      <w:r w:rsidR="00BF1D8E">
        <w:rPr>
          <w:sz w:val="32"/>
          <w:szCs w:val="32"/>
        </w:rPr>
        <w:t xml:space="preserve">any </w:t>
      </w:r>
      <w:r>
        <w:rPr>
          <w:sz w:val="32"/>
          <w:szCs w:val="32"/>
        </w:rPr>
        <w:t>might</w:t>
      </w:r>
      <w:r w:rsidR="00E75986">
        <w:rPr>
          <w:sz w:val="32"/>
          <w:szCs w:val="32"/>
        </w:rPr>
        <w:t xml:space="preserve"> resent me.</w:t>
      </w:r>
    </w:p>
    <w:p w14:paraId="2A1F73C7" w14:textId="3400CE49" w:rsidR="00E75986" w:rsidRDefault="00CD47E3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Always </w:t>
      </w:r>
      <w:r w:rsidR="00E75986">
        <w:rPr>
          <w:sz w:val="32"/>
          <w:szCs w:val="32"/>
        </w:rPr>
        <w:t>my decision to follow my own vision.</w:t>
      </w:r>
    </w:p>
    <w:p w14:paraId="6DEECC14" w14:textId="6C009B94" w:rsidR="00B73C55" w:rsidRDefault="00B73C55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I’ve won and lost some fights,</w:t>
      </w:r>
    </w:p>
    <w:p w14:paraId="3D232407" w14:textId="1DE01659" w:rsidR="00B73C55" w:rsidRDefault="00B73C55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Saw the shadows </w:t>
      </w:r>
      <w:r w:rsidR="00F5004C">
        <w:rPr>
          <w:sz w:val="32"/>
          <w:szCs w:val="32"/>
        </w:rPr>
        <w:t>of</w:t>
      </w:r>
      <w:r>
        <w:rPr>
          <w:sz w:val="32"/>
          <w:szCs w:val="32"/>
        </w:rPr>
        <w:t xml:space="preserve"> the night. But walked in God’s warm light.</w:t>
      </w:r>
    </w:p>
    <w:p w14:paraId="66F4CE0C" w14:textId="77777777" w:rsidR="00E75986" w:rsidRDefault="00E75986" w:rsidP="00E75986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No more shadows to control.</w:t>
      </w:r>
    </w:p>
    <w:p w14:paraId="0C72DA87" w14:textId="2D3635A6" w:rsidR="00E75986" w:rsidRDefault="00E75986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0074085D" w14:textId="77777777" w:rsidR="008855D2" w:rsidRDefault="008855D2" w:rsidP="008855D2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7E719932" w14:textId="77777777" w:rsidR="008855D2" w:rsidRDefault="008855D2" w:rsidP="008855D2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670F02F5" w14:textId="77777777" w:rsidR="008855D2" w:rsidRDefault="008855D2" w:rsidP="008855D2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06E1E4A2" w14:textId="0FB245E3" w:rsidR="00641ED0" w:rsidRPr="00641ED0" w:rsidRDefault="008855D2" w:rsidP="008855D2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641ED0" w:rsidRPr="00641ED0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4CDC7" w14:textId="77777777" w:rsidR="00531B93" w:rsidRDefault="00531B93" w:rsidP="008733C6">
      <w:r>
        <w:separator/>
      </w:r>
    </w:p>
  </w:endnote>
  <w:endnote w:type="continuationSeparator" w:id="0">
    <w:p w14:paraId="166C8EED" w14:textId="77777777" w:rsidR="00531B93" w:rsidRDefault="00531B93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A1E4D" w14:textId="77777777" w:rsidR="00531B93" w:rsidRDefault="00531B93" w:rsidP="008733C6">
      <w:r>
        <w:separator/>
      </w:r>
    </w:p>
  </w:footnote>
  <w:footnote w:type="continuationSeparator" w:id="0">
    <w:p w14:paraId="395BB644" w14:textId="77777777" w:rsidR="00531B93" w:rsidRDefault="00531B93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ZmtQC9RodILQAAAA=="/>
  </w:docVars>
  <w:rsids>
    <w:rsidRoot w:val="005E25A6"/>
    <w:rsid w:val="000460DE"/>
    <w:rsid w:val="00082D73"/>
    <w:rsid w:val="00093FDE"/>
    <w:rsid w:val="000C2487"/>
    <w:rsid w:val="00110853"/>
    <w:rsid w:val="00125697"/>
    <w:rsid w:val="002064FC"/>
    <w:rsid w:val="002271D8"/>
    <w:rsid w:val="0029227E"/>
    <w:rsid w:val="00316CCB"/>
    <w:rsid w:val="003F0A08"/>
    <w:rsid w:val="004C5F9A"/>
    <w:rsid w:val="004E3BB6"/>
    <w:rsid w:val="00523851"/>
    <w:rsid w:val="00524F12"/>
    <w:rsid w:val="00531B93"/>
    <w:rsid w:val="0055258E"/>
    <w:rsid w:val="005637BB"/>
    <w:rsid w:val="00577816"/>
    <w:rsid w:val="005E25A6"/>
    <w:rsid w:val="005F26B3"/>
    <w:rsid w:val="00610846"/>
    <w:rsid w:val="006127BA"/>
    <w:rsid w:val="00641ED0"/>
    <w:rsid w:val="006E161B"/>
    <w:rsid w:val="007F0415"/>
    <w:rsid w:val="00856DC2"/>
    <w:rsid w:val="008733C6"/>
    <w:rsid w:val="0087671D"/>
    <w:rsid w:val="008855D2"/>
    <w:rsid w:val="00886433"/>
    <w:rsid w:val="008C6EE4"/>
    <w:rsid w:val="009304D4"/>
    <w:rsid w:val="00945262"/>
    <w:rsid w:val="009D3EA7"/>
    <w:rsid w:val="00A25E79"/>
    <w:rsid w:val="00A3582C"/>
    <w:rsid w:val="00A40A0A"/>
    <w:rsid w:val="00A95542"/>
    <w:rsid w:val="00AD54C9"/>
    <w:rsid w:val="00B420A1"/>
    <w:rsid w:val="00B73C55"/>
    <w:rsid w:val="00B82EEA"/>
    <w:rsid w:val="00BF1D8E"/>
    <w:rsid w:val="00BF33C2"/>
    <w:rsid w:val="00C03921"/>
    <w:rsid w:val="00C619D3"/>
    <w:rsid w:val="00CD47E3"/>
    <w:rsid w:val="00CE32EB"/>
    <w:rsid w:val="00D00D3C"/>
    <w:rsid w:val="00DA675A"/>
    <w:rsid w:val="00E75986"/>
    <w:rsid w:val="00EB2CA4"/>
    <w:rsid w:val="00EC6154"/>
    <w:rsid w:val="00F5004C"/>
    <w:rsid w:val="00F72B01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F26B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0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5</Words>
  <Characters>1183</Characters>
  <Application>Microsoft Office Word</Application>
  <DocSecurity>0</DocSecurity>
  <Lines>3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2</cp:revision>
  <cp:lastPrinted>2021-11-22T10:17:00Z</cp:lastPrinted>
  <dcterms:created xsi:type="dcterms:W3CDTF">2024-01-07T07:50:00Z</dcterms:created>
  <dcterms:modified xsi:type="dcterms:W3CDTF">2024-01-07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a50d884ddc16ace41e5f8e1c74c00fb15faa21aba9b04640497bb53f12b6f3</vt:lpwstr>
  </property>
</Properties>
</file>